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4E2BEC" w:rsidRDefault="00935334" w:rsidP="00C27864">
      <w:pPr>
        <w:jc w:val="center"/>
        <w:rPr>
          <w:rFonts w:ascii="ＭＳ Ｐゴシック" w:eastAsia="ＭＳ Ｐゴシック" w:hAnsi="ＭＳ Ｐゴシック"/>
          <w:color w:val="262626" w:themeColor="accent6" w:themeShade="80"/>
          <w:sz w:val="28"/>
          <w:szCs w:val="28"/>
          <w:lang w:eastAsia="zh-CN"/>
        </w:rPr>
      </w:pP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w:t>
        </w:r>
        <w:r w:rsidR="00415814" w:rsidRPr="004E2BEC">
          <w:rPr>
            <w:rStyle w:val="Hyperlink"/>
            <w:rFonts w:hint="eastAsia"/>
            <w:noProof/>
            <w:color w:val="262626" w:themeColor="accent6" w:themeShade="80"/>
          </w:rPr>
          <w:t>の</w:t>
        </w:r>
        <w:r w:rsidR="00415814" w:rsidRPr="004E2BEC">
          <w:rPr>
            <w:rStyle w:val="Hyperlink"/>
            <w:rFonts w:hint="eastAsia"/>
            <w:noProof/>
            <w:color w:val="262626" w:themeColor="accent6" w:themeShade="80"/>
          </w:rPr>
          <w:t>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w:t>
        </w:r>
        <w:r w:rsidR="00415814" w:rsidRPr="004E2BEC">
          <w:rPr>
            <w:rStyle w:val="Hyperlink"/>
            <w:rFonts w:hint="eastAsia"/>
            <w:noProof/>
            <w:color w:val="262626" w:themeColor="accent6" w:themeShade="80"/>
          </w:rPr>
          <w:t>の</w:t>
        </w:r>
        <w:r w:rsidR="00415814" w:rsidRPr="004E2BEC">
          <w:rPr>
            <w:rStyle w:val="Hyperlink"/>
            <w:rFonts w:hint="eastAsia"/>
            <w:noProof/>
            <w:color w:val="262626" w:themeColor="accent6" w:themeShade="80"/>
          </w:rPr>
          <w:t>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BB5F2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4"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4"/>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575EFAC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027A4A" w:rsidRPr="004E2BEC">
        <w:rPr>
          <w:rFonts w:eastAsia="MS PMincho" w:hint="eastAsia"/>
          <w:color w:val="262626" w:themeColor="accent6" w:themeShade="80"/>
        </w:rPr>
        <w:t>認知科学と社会科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3D56B605"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w:t>
      </w:r>
      <w:r w:rsidR="00D66734" w:rsidRPr="004E2BEC">
        <w:rPr>
          <w:rFonts w:eastAsia="MS PMincho" w:hint="eastAsia"/>
          <w:color w:val="262626" w:themeColor="accent6" w:themeShade="80"/>
        </w:rPr>
        <w:t>科</w:t>
      </w:r>
      <w:r w:rsidRPr="004E2BEC">
        <w:rPr>
          <w:rFonts w:eastAsia="MS PMincho" w:hint="eastAsia"/>
          <w:color w:val="262626" w:themeColor="accent6" w:themeShade="80"/>
        </w:rPr>
        <w:t>学の学者</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C144C4" w:rsidRPr="004E2BEC">
        <w:rPr>
          <w:rFonts w:eastAsia="MS PMincho"/>
          <w:color w:val="262626" w:themeColor="accent6" w:themeShade="80"/>
        </w:rPr>
        <w:t>っているということである。</w:t>
      </w:r>
      <w:r w:rsidR="0037448D" w:rsidRPr="004E2BEC">
        <w:rPr>
          <w:rFonts w:eastAsia="MS PMincho" w:hint="eastAsia"/>
          <w:color w:val="262626" w:themeColor="accent6" w:themeShade="80"/>
        </w:rPr>
        <w:t>、</w:t>
      </w:r>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hint="eastAsia"/>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5"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5"/>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hint="eastAsia"/>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hint="eastAsia"/>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hint="eastAsia"/>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hint="eastAsia"/>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hint="eastAsia"/>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6"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6"/>
    </w:p>
    <w:p w14:paraId="2E3C9D7B" w14:textId="77777777" w:rsidR="00C46865" w:rsidRPr="004E2BEC" w:rsidRDefault="00C46865" w:rsidP="00C46865">
      <w:pPr>
        <w:rPr>
          <w:color w:val="262626" w:themeColor="accent6" w:themeShade="80"/>
        </w:rPr>
      </w:pPr>
    </w:p>
    <w:p w14:paraId="66724B4D" w14:textId="053787AC"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2</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映画市場における外国映画の占比</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7"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7"/>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8"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8"/>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hint="eastAsia"/>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9"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9"/>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50593EDD"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r w:rsidRPr="004E2BEC">
        <w:rPr>
          <w:rFonts w:eastAsia="MS PMincho" w:hint="eastAsia"/>
          <w:color w:val="262626" w:themeColor="accent6" w:themeShade="80"/>
        </w:rPr>
        <w:t>この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0" w:name="OLE_LINK3"/>
      <w:bookmarkStart w:id="11" w:name="OLE_LINK4"/>
      <w:r w:rsidRPr="004E2BEC">
        <w:rPr>
          <w:rFonts w:eastAsia="MS PMincho" w:hint="eastAsia"/>
          <w:color w:val="262626" w:themeColor="accent6" w:themeShade="80"/>
        </w:rPr>
        <w:t>君の名は</w:t>
      </w:r>
      <w:bookmarkEnd w:id="10"/>
      <w:bookmarkEnd w:id="11"/>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2"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2"/>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3"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3"/>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4"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4"/>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5"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5"/>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555541FE"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は、実験組と抑制組に分けられた。抑制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77777777"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Pr="004E2BEC">
        <w:rPr>
          <w:rFonts w:eastAsia="MS PMincho"/>
          <w:color w:val="262626" w:themeColor="accent6" w:themeShade="80"/>
        </w:rPr>
        <w:t>たちは明らかに、見た平均評価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6"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6"/>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7"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7"/>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8"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8"/>
    </w:p>
    <w:p w14:paraId="010B33E3" w14:textId="77777777" w:rsidR="00FC7C9A" w:rsidRPr="004E2BEC" w:rsidRDefault="00FC7C9A" w:rsidP="00FC7C9A">
      <w:pPr>
        <w:rPr>
          <w:rFonts w:hint="eastAsia"/>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65D8E87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62130" w:rsidRPr="004E2BEC">
        <w:rPr>
          <w:rFonts w:eastAsia="MS PMincho"/>
          <w:color w:val="262626" w:themeColor="accent6" w:themeShade="80"/>
        </w:rPr>
        <w:t>映画上映に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31C6234"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AA36C0" w:rsidRPr="004E2BEC">
        <w:rPr>
          <w:rFonts w:eastAsia="MS PMincho"/>
          <w:color w:val="262626" w:themeColor="accent6" w:themeShade="80"/>
        </w:rPr>
        <w:t>誠の物語は短いだ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1D69C56B" w14:textId="79256ECC" w:rsidR="007164D2"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物語に対して、</w:t>
      </w:r>
      <w:r w:rsidR="00AA36C0" w:rsidRPr="004E2BEC">
        <w:rPr>
          <w:rFonts w:eastAsia="MS PMincho"/>
          <w:color w:val="262626" w:themeColor="accent6" w:themeShade="80"/>
        </w:rPr>
        <w:t>新海誠を知る人よりも、主観的に映画を評価したコメントを書いたと推察される。</w:t>
      </w:r>
    </w:p>
    <w:p w14:paraId="1B42FE51" w14:textId="76E124A3"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 xml:space="preserve">  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19"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19"/>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64BC9FD5" w:rsidR="00E87701" w:rsidRPr="004E2BEC" w:rsidRDefault="00E87701" w:rsidP="00E87701">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Pr="004E2BEC">
        <w:rPr>
          <w:rFonts w:eastAsia="MS PMincho"/>
          <w:color w:val="262626" w:themeColor="accent6" w:themeShade="80"/>
        </w:rPr>
        <w:t>主観的に映画を評価したコメントを書いたと推察さ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0"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0"/>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1"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1"/>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rFonts w:hint="eastAsia"/>
          <w:color w:val="262626" w:themeColor="accent6" w:themeShade="80"/>
        </w:rPr>
      </w:pPr>
    </w:p>
    <w:p w14:paraId="7814EF56" w14:textId="77777777" w:rsidR="004E2BEC" w:rsidRPr="004E2BEC" w:rsidRDefault="004E2BEC" w:rsidP="003E0F3B">
      <w:pPr>
        <w:rPr>
          <w:rFonts w:hint="eastAsia"/>
          <w:color w:val="262626" w:themeColor="accent6" w:themeShade="80"/>
        </w:rPr>
      </w:pPr>
    </w:p>
    <w:p w14:paraId="562EBF83" w14:textId="77777777" w:rsidR="004E2BEC" w:rsidRPr="004E2BEC" w:rsidRDefault="004E2BEC" w:rsidP="003E0F3B">
      <w:pPr>
        <w:rPr>
          <w:rFonts w:hint="eastAsia"/>
          <w:color w:val="262626" w:themeColor="accent6" w:themeShade="80"/>
        </w:rPr>
      </w:pPr>
    </w:p>
    <w:p w14:paraId="5A75E0FA" w14:textId="77777777" w:rsidR="004E2BEC" w:rsidRPr="004E2BEC" w:rsidRDefault="004E2BEC" w:rsidP="003E0F3B">
      <w:pPr>
        <w:rPr>
          <w:rFonts w:hint="eastAsia"/>
          <w:color w:val="262626" w:themeColor="accent6" w:themeShade="80"/>
        </w:rPr>
      </w:pPr>
    </w:p>
    <w:p w14:paraId="7744AF3C" w14:textId="77777777" w:rsidR="004E2BEC" w:rsidRPr="004E2BEC" w:rsidRDefault="004E2BEC" w:rsidP="003E0F3B">
      <w:pPr>
        <w:rPr>
          <w:rFonts w:hint="eastAsia"/>
          <w:color w:val="262626" w:themeColor="accent6" w:themeShade="80"/>
        </w:rPr>
      </w:pPr>
    </w:p>
    <w:p w14:paraId="21037787" w14:textId="77777777" w:rsidR="004E2BEC" w:rsidRPr="004E2BEC" w:rsidRDefault="004E2BEC" w:rsidP="003E0F3B">
      <w:pPr>
        <w:rPr>
          <w:rFonts w:hint="eastAsia"/>
          <w:color w:val="262626" w:themeColor="accent6" w:themeShade="80"/>
        </w:rPr>
      </w:pPr>
    </w:p>
    <w:p w14:paraId="1D0D2AB8" w14:textId="77777777" w:rsidR="004E2BEC" w:rsidRPr="004E2BEC" w:rsidRDefault="004E2BEC" w:rsidP="003E0F3B">
      <w:pPr>
        <w:rPr>
          <w:rFonts w:hint="eastAsia"/>
          <w:color w:val="262626" w:themeColor="accent6" w:themeShade="80"/>
        </w:rPr>
      </w:pPr>
    </w:p>
    <w:p w14:paraId="1D2CA2EC" w14:textId="77777777" w:rsidR="004E2BEC" w:rsidRPr="004E2BEC" w:rsidRDefault="004E2BEC" w:rsidP="003E0F3B">
      <w:pPr>
        <w:rPr>
          <w:rFonts w:hint="eastAsia"/>
          <w:color w:val="262626" w:themeColor="accent6" w:themeShade="80"/>
        </w:rPr>
      </w:pPr>
    </w:p>
    <w:p w14:paraId="5472F58D" w14:textId="77777777" w:rsidR="004E2BEC" w:rsidRPr="004E2BEC" w:rsidRDefault="004E2BEC" w:rsidP="003E0F3B">
      <w:pPr>
        <w:rPr>
          <w:rFonts w:hint="eastAsia"/>
          <w:color w:val="262626" w:themeColor="accent6" w:themeShade="80"/>
        </w:rPr>
      </w:pPr>
    </w:p>
    <w:p w14:paraId="4DA55784" w14:textId="77777777"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6.1.2 </w:t>
      </w:r>
      <w:r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hint="eastAsia"/>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hint="eastAsia"/>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hint="eastAsia"/>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rFonts w:hint="eastAsia"/>
          <w:color w:val="262626" w:themeColor="accent6" w:themeShade="80"/>
        </w:rPr>
      </w:pPr>
      <w:bookmarkStart w:id="22" w:name="_Toc504564394"/>
      <w:r w:rsidRPr="004E2BEC">
        <w:rPr>
          <w:color w:val="262626" w:themeColor="accent6" w:themeShade="80"/>
        </w:rPr>
        <w:t xml:space="preserve">5.2 </w:t>
      </w:r>
      <w:r w:rsidRPr="004E2BEC">
        <w:rPr>
          <w:rFonts w:hint="eastAsia"/>
          <w:color w:val="262626" w:themeColor="accent6" w:themeShade="80"/>
        </w:rPr>
        <w:t>行動要素の実態</w:t>
      </w:r>
      <w:bookmarkEnd w:id="22"/>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9934942"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Pr="004E2BEC">
        <w:rPr>
          <w:color w:val="262626" w:themeColor="accent6" w:themeShade="80"/>
        </w:rPr>
        <w:t>26.92%</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77777777"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Pr="004E2BEC">
        <w:rPr>
          <w:color w:val="262626" w:themeColor="accent6" w:themeShade="80"/>
        </w:rPr>
        <w:t>30.41</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Pr="004E2BEC">
        <w:rPr>
          <w:rFonts w:eastAsia="MS PMincho"/>
          <w:color w:val="262626" w:themeColor="accent6" w:themeShade="80"/>
        </w:rPr>
        <w:t>15.1%</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14.1</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777BB10F"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Pr="004E2BEC">
        <w:rPr>
          <w:rFonts w:eastAsia="MS PMincho"/>
          <w:color w:val="262626" w:themeColor="accent6" w:themeShade="80"/>
        </w:rPr>
        <w:t>17.9%</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Pr="004E2BEC">
        <w:rPr>
          <w:rFonts w:eastAsia="MS PMincho"/>
          <w:color w:val="262626" w:themeColor="accent6" w:themeShade="80"/>
        </w:rPr>
        <w:t>17.3%</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Pr="004E2BEC">
        <w:rPr>
          <w:color w:val="262626" w:themeColor="accent6" w:themeShade="80"/>
        </w:rPr>
        <w:t>統計分析の手法で、映画を見る前の行動要素と評価要素の関連性を解明したことである。その関連性は「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rFonts w:hint="eastAsia"/>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rFonts w:hint="eastAsia"/>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hint="eastAsia"/>
          <w:color w:val="262626" w:themeColor="accent6" w:themeShade="80"/>
        </w:rPr>
      </w:pPr>
    </w:p>
    <w:p w14:paraId="52AD29BE" w14:textId="77777777" w:rsidR="00FF1B36" w:rsidRPr="004E2BEC" w:rsidRDefault="00FF1B36" w:rsidP="003E0F3B">
      <w:pPr>
        <w:jc w:val="center"/>
        <w:rPr>
          <w:rFonts w:hint="eastAsia"/>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hint="eastAsia"/>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hint="eastAsia"/>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rFonts w:hint="eastAsia"/>
                <w:color w:val="262626" w:themeColor="accent6" w:themeShade="80"/>
                <w:u w:val="single"/>
              </w:rPr>
            </w:pPr>
          </w:p>
          <w:p w14:paraId="64E97423" w14:textId="7E0FFE0D" w:rsidR="00FF1B36" w:rsidRPr="004E2BEC" w:rsidRDefault="006336CB" w:rsidP="006336CB">
            <w:pPr>
              <w:jc w:val="left"/>
              <w:rPr>
                <w:rFonts w:hint="eastAsia"/>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hint="eastAsia"/>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hint="eastAsia"/>
          <w:color w:val="262626" w:themeColor="accent6" w:themeShade="80"/>
        </w:rPr>
        <w:t>、</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hint="eastAsia"/>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5067A6F1" w:rsidR="001F2B29" w:rsidRPr="004E2BEC" w:rsidRDefault="00050CC4" w:rsidP="006336CB">
      <w:pPr>
        <w:rPr>
          <w:rFonts w:eastAsia="MS PMincho" w:hint="eastAsia"/>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大きさの平均値が異なるか」といったグループごとの違いを検定したり、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hint="eastAsia"/>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w:t>
      </w:r>
      <w:r w:rsidRPr="004E2BEC">
        <w:rPr>
          <w:rFonts w:eastAsia="MS PMincho"/>
          <w:color w:val="262626" w:themeColor="accent6" w:themeShade="80"/>
        </w:rPr>
        <w:t>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hint="eastAsia"/>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hint="eastAsia"/>
          <w:color w:val="262626" w:themeColor="accent6" w:themeShade="80"/>
        </w:rPr>
      </w:pPr>
    </w:p>
    <w:p w14:paraId="2FA0A8AE" w14:textId="77777777" w:rsidR="00F61EDF" w:rsidRPr="004E2BEC" w:rsidRDefault="00F61EDF" w:rsidP="006336CB">
      <w:pPr>
        <w:jc w:val="left"/>
        <w:rPr>
          <w:rFonts w:eastAsia="MS PMincho" w:hint="eastAsia"/>
          <w:color w:val="262626" w:themeColor="accent6" w:themeShade="80"/>
        </w:rPr>
      </w:pPr>
    </w:p>
    <w:p w14:paraId="53CD940A" w14:textId="77777777" w:rsidR="006336CB" w:rsidRPr="004E2BEC" w:rsidRDefault="006336CB" w:rsidP="003E0F3B">
      <w:pPr>
        <w:jc w:val="center"/>
        <w:rPr>
          <w:rFonts w:eastAsia="MS PMincho" w:hint="eastAsia"/>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hint="eastAsia"/>
          <w:color w:val="262626" w:themeColor="accent6" w:themeShade="80"/>
        </w:rPr>
      </w:pPr>
    </w:p>
    <w:p w14:paraId="5E4DF98B" w14:textId="6B87569F"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表</w:t>
      </w:r>
      <w:r w:rsidR="00050CC4" w:rsidRPr="004E2BEC">
        <w:rPr>
          <w:rFonts w:eastAsia="MS PMincho"/>
          <w:color w:val="262626" w:themeColor="accent6" w:themeShade="80"/>
        </w:rPr>
        <w:t>5-3</w:t>
      </w:r>
      <w:r w:rsidRPr="004E2BEC">
        <w:rPr>
          <w:rFonts w:eastAsia="MS PMincho"/>
          <w:color w:val="262626" w:themeColor="accent6" w:themeShade="80"/>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hint="eastAsia"/>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hint="eastAsia"/>
          <w:color w:val="262626" w:themeColor="accent6" w:themeShade="80"/>
        </w:rPr>
      </w:pPr>
    </w:p>
    <w:p w14:paraId="1CBD0C5A" w14:textId="4A3BC9D3" w:rsidR="00F61EDF" w:rsidRPr="004E2BEC" w:rsidRDefault="00F61EDF" w:rsidP="00F61EDF">
      <w:pPr>
        <w:rPr>
          <w:rFonts w:eastAsia="MS PMincho" w:hint="eastAsia"/>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w:t>
      </w:r>
      <w:r w:rsidRPr="004E2BEC">
        <w:rPr>
          <w:rFonts w:eastAsia="MS PMincho" w:hint="eastAsia"/>
          <w:color w:val="262626" w:themeColor="accent6" w:themeShade="80"/>
        </w:rPr>
        <w:t>表示している。</w:t>
      </w:r>
    </w:p>
    <w:p w14:paraId="19BAB2AD" w14:textId="77777777" w:rsidR="00F61EDF" w:rsidRPr="004E2BEC" w:rsidRDefault="00F61EDF" w:rsidP="00F61EDF">
      <w:pPr>
        <w:rPr>
          <w:rFonts w:eastAsia="MS PMincho" w:hint="eastAsia"/>
          <w:color w:val="262626" w:themeColor="accent6" w:themeShade="80"/>
        </w:rPr>
      </w:pPr>
    </w:p>
    <w:p w14:paraId="2F898367" w14:textId="779C1E67" w:rsidR="00F61EDF" w:rsidRPr="004E2BEC" w:rsidRDefault="00F61EDF" w:rsidP="00F61EDF">
      <w:pPr>
        <w:jc w:val="center"/>
        <w:rPr>
          <w:rFonts w:hint="eastAsia"/>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rFonts w:hint="eastAsia"/>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hint="eastAsia"/>
          <w:color w:val="262626" w:themeColor="accent6" w:themeShade="80"/>
        </w:rPr>
      </w:pPr>
    </w:p>
    <w:p w14:paraId="0DAA03C1" w14:textId="77777777" w:rsidR="00F61EDF" w:rsidRPr="004E2BEC" w:rsidRDefault="00F61EDF" w:rsidP="00F61EDF">
      <w:pPr>
        <w:rPr>
          <w:rFonts w:eastAsia="MS PMincho" w:hint="eastAsia"/>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hint="eastAsia"/>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hint="eastAsia"/>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rFonts w:hint="eastAsia"/>
                <w:color w:val="262626" w:themeColor="accent6" w:themeShade="80"/>
                <w:u w:val="single"/>
              </w:rPr>
            </w:pPr>
          </w:p>
          <w:p w14:paraId="0029D725" w14:textId="77777777" w:rsidR="00F61EDF" w:rsidRPr="004E2BEC" w:rsidRDefault="00F61EDF" w:rsidP="0062183D">
            <w:pPr>
              <w:jc w:val="left"/>
              <w:rPr>
                <w:rFonts w:hint="eastAsia"/>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hint="eastAsia"/>
          <w:color w:val="262626" w:themeColor="accent6" w:themeShade="80"/>
        </w:rPr>
      </w:pPr>
    </w:p>
    <w:p w14:paraId="7636AA69" w14:textId="77777777" w:rsidR="00F61EDF" w:rsidRPr="004E2BEC" w:rsidRDefault="00F61EDF" w:rsidP="00F61EDF">
      <w:pPr>
        <w:rPr>
          <w:rFonts w:eastAsia="MS PMincho" w:hint="eastAsia"/>
          <w:color w:val="262626" w:themeColor="accent6" w:themeShade="80"/>
        </w:rPr>
      </w:pPr>
    </w:p>
    <w:p w14:paraId="44F2F0BA" w14:textId="11768BCD" w:rsidR="00E669D5" w:rsidRPr="004E2BEC" w:rsidRDefault="00E669D5" w:rsidP="00E669D5">
      <w:pPr>
        <w:rPr>
          <w:rFonts w:eastAsia="MS PMincho" w:hint="eastAsia"/>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hint="eastAsia"/>
          <w:color w:val="262626" w:themeColor="accent6" w:themeShade="80"/>
        </w:rPr>
      </w:pPr>
    </w:p>
    <w:p w14:paraId="14AD1204" w14:textId="77777777" w:rsidR="00F61EDF" w:rsidRPr="004E2BEC" w:rsidRDefault="00F61EDF" w:rsidP="003E0F3B">
      <w:pPr>
        <w:rPr>
          <w:rFonts w:eastAsia="MS PMincho" w:hint="eastAsia"/>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3"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3"/>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hint="eastAsia"/>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hint="eastAsia"/>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hint="eastAsia"/>
                <w:color w:val="262626" w:themeColor="accent6" w:themeShade="80"/>
              </w:rPr>
            </w:pPr>
          </w:p>
        </w:tc>
        <w:tc>
          <w:tcPr>
            <w:tcW w:w="5797" w:type="dxa"/>
          </w:tcPr>
          <w:p w14:paraId="1C531950" w14:textId="77777777" w:rsidR="002B62FB" w:rsidRPr="004E2BEC" w:rsidRDefault="002B62FB" w:rsidP="0014015F">
            <w:pPr>
              <w:rPr>
                <w:rFonts w:eastAsia="MS PMincho" w:hint="eastAsia"/>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hint="eastAsia"/>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4"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4"/>
    </w:p>
    <w:p w14:paraId="5C1235B6" w14:textId="77777777" w:rsidR="00737745" w:rsidRPr="004E2BEC" w:rsidRDefault="00737745" w:rsidP="00737745">
      <w:pPr>
        <w:rPr>
          <w:color w:val="262626" w:themeColor="accent6" w:themeShade="80"/>
        </w:rPr>
      </w:pPr>
    </w:p>
    <w:p w14:paraId="41A37A0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章は、「データ分析」と「賛同数が多いのコメントを読み込む」の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5"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5"/>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6" w:name="_Toc504564398"/>
      <w:r w:rsidRPr="004E2BEC">
        <w:rPr>
          <w:color w:val="262626" w:themeColor="accent6" w:themeShade="80"/>
        </w:rPr>
        <w:t>6.2 配役と笑いツボ篇</w:t>
      </w:r>
      <w:bookmarkEnd w:id="26"/>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77777777"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Pr="004E2BEC">
        <w:rPr>
          <w:color w:val="262626" w:themeColor="accent6" w:themeShade="80"/>
        </w:rPr>
        <w:t>にまとめ、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7"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7"/>
    </w:p>
    <w:p w14:paraId="01700D29" w14:textId="77777777" w:rsidR="00737745" w:rsidRPr="004E2BEC" w:rsidRDefault="00737745" w:rsidP="00737745">
      <w:pPr>
        <w:rPr>
          <w:rFonts w:ascii="MS Gothic" w:eastAsia="MS Gothic" w:hAnsi="MS Gothic"/>
          <w:color w:val="262626" w:themeColor="accent6" w:themeShade="80"/>
        </w:rPr>
      </w:pPr>
    </w:p>
    <w:p w14:paraId="42B59A96"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近代認知科学の研究の深化によって、人間の脳には複数の共通点があることが明らかとなっている</w:t>
      </w:r>
      <w:r w:rsidRPr="004E2BEC">
        <w:rPr>
          <w:rFonts w:hint="eastAsia"/>
          <w:color w:val="262626" w:themeColor="accent6" w:themeShade="80"/>
        </w:rPr>
        <w:t>。</w:t>
      </w:r>
      <w:r w:rsidRPr="004E2BEC">
        <w:rPr>
          <w:color w:val="262626" w:themeColor="accent6" w:themeShade="80"/>
        </w:rPr>
        <w:t>最も大事な四つの共通点は</w:t>
      </w:r>
      <w:r w:rsidRPr="004E2BEC">
        <w:rPr>
          <w:rFonts w:hint="eastAsia"/>
          <w:color w:val="262626" w:themeColor="accent6" w:themeShade="80"/>
        </w:rPr>
        <w:t>「</w:t>
      </w:r>
      <w:r w:rsidRPr="004E2BEC">
        <w:rPr>
          <w:color w:val="262626" w:themeColor="accent6" w:themeShade="80"/>
        </w:rPr>
        <w:t>脳は情緒が大好き</w:t>
      </w:r>
      <w:r w:rsidRPr="004E2BEC">
        <w:rPr>
          <w:rFonts w:hint="eastAsia"/>
          <w:color w:val="262626" w:themeColor="accent6" w:themeShade="80"/>
        </w:rPr>
        <w:t>」、「</w:t>
      </w:r>
      <w:r w:rsidRPr="004E2BEC">
        <w:rPr>
          <w:color w:val="262626" w:themeColor="accent6" w:themeShade="80"/>
        </w:rPr>
        <w:t>脳はファンタジーが大好き</w:t>
      </w:r>
      <w:r w:rsidRPr="004E2BEC">
        <w:rPr>
          <w:rFonts w:hint="eastAsia"/>
          <w:color w:val="262626" w:themeColor="accent6" w:themeShade="80"/>
        </w:rPr>
        <w:t>」、「</w:t>
      </w:r>
      <w:r w:rsidRPr="004E2BEC">
        <w:rPr>
          <w:color w:val="262626" w:themeColor="accent6" w:themeShade="80"/>
        </w:rPr>
        <w:t>脳はけちだ</w:t>
      </w:r>
      <w:r w:rsidRPr="004E2BEC">
        <w:rPr>
          <w:rFonts w:hint="eastAsia"/>
          <w:color w:val="262626" w:themeColor="accent6" w:themeShade="80"/>
        </w:rPr>
        <w:t>」、「</w:t>
      </w:r>
      <w:r w:rsidRPr="004E2BEC">
        <w:rPr>
          <w:color w:val="262626" w:themeColor="accent6" w:themeShade="80"/>
        </w:rPr>
        <w:t>脳</w:t>
      </w:r>
      <w:r w:rsidRPr="004E2BEC">
        <w:rPr>
          <w:rFonts w:hint="eastAsia"/>
          <w:color w:val="262626" w:themeColor="accent6" w:themeShade="80"/>
        </w:rPr>
        <w:t>は</w:t>
      </w:r>
      <w:r w:rsidRPr="004E2BEC">
        <w:rPr>
          <w:color w:val="262626" w:themeColor="accent6" w:themeShade="80"/>
        </w:rPr>
        <w:t>モデルが大好き</w:t>
      </w:r>
      <w:r w:rsidRPr="004E2BEC">
        <w:rPr>
          <w:rFonts w:hint="eastAsia"/>
          <w:color w:val="262626" w:themeColor="accent6" w:themeShade="80"/>
        </w:rPr>
        <w:t>」である。</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Pr="004E2BEC">
        <w:rPr>
          <w:color w:val="262626" w:themeColor="accent6" w:themeShade="80"/>
        </w:rPr>
        <w:t>は、震災について言及される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Pr="004E2BEC">
        <w:rPr>
          <w:color w:val="262626" w:themeColor="accent6" w:themeShade="80"/>
        </w:rPr>
        <w:t>、震災を体験した中国人も多くないと言うの事実だ。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認知科学の視点から、人間の情緒は三つのタイプがある。</w:t>
      </w:r>
    </w:p>
    <w:p w14:paraId="40806DB8"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基本情緒（生まれたから）：楽しい、泣ける、怒る、驚いた、嫌い</w:t>
      </w:r>
    </w:p>
    <w:p w14:paraId="19FDF02E"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複合情緒（成長経験は必要）：嘘付き、自慢、やましい</w:t>
      </w:r>
    </w:p>
    <w:p w14:paraId="3DF3E15D"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ポジティブ情緒</w:t>
      </w:r>
      <w:r w:rsidRPr="004E2BEC">
        <w:rPr>
          <w:color w:val="262626" w:themeColor="accent6" w:themeShade="80"/>
        </w:rPr>
        <w:t xml:space="preserve">: </w:t>
      </w:r>
      <w:r w:rsidRPr="004E2BEC">
        <w:rPr>
          <w:color w:val="262626" w:themeColor="accent6" w:themeShade="80"/>
        </w:rPr>
        <w:t>感激</w:t>
      </w:r>
      <w:r w:rsidRPr="004E2BEC">
        <w:rPr>
          <w:rFonts w:hint="eastAsia"/>
          <w:color w:val="262626" w:themeColor="accent6" w:themeShade="80"/>
        </w:rPr>
        <w:t>、</w:t>
      </w:r>
      <w:r w:rsidRPr="004E2BEC">
        <w:rPr>
          <w:color w:val="262626" w:themeColor="accent6" w:themeShade="80"/>
        </w:rPr>
        <w:t>希望</w:t>
      </w:r>
      <w:r w:rsidRPr="004E2BEC">
        <w:rPr>
          <w:rFonts w:hint="eastAsia"/>
          <w:color w:val="262626" w:themeColor="accent6" w:themeShade="80"/>
        </w:rPr>
        <w:t>、</w:t>
      </w:r>
      <w:r w:rsidRPr="004E2BEC">
        <w:rPr>
          <w:color w:val="262626" w:themeColor="accent6" w:themeShade="80"/>
        </w:rPr>
        <w:t>おもしろい</w:t>
      </w:r>
      <w:r w:rsidRPr="004E2BEC">
        <w:rPr>
          <w:rFonts w:hint="eastAsia"/>
          <w:color w:val="262626" w:themeColor="accent6" w:themeShade="80"/>
        </w:rPr>
        <w:t>、</w:t>
      </w:r>
      <w:r w:rsidRPr="004E2BEC">
        <w:rPr>
          <w:color w:val="262626" w:themeColor="accent6" w:themeShade="80"/>
        </w:rPr>
        <w:t>愛</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ナガティブ情緒</w:t>
      </w:r>
      <w:r w:rsidRPr="004E2BEC">
        <w:rPr>
          <w:color w:val="262626" w:themeColor="accent6" w:themeShade="80"/>
        </w:rPr>
        <w:t xml:space="preserve">: </w:t>
      </w:r>
      <w:r w:rsidRPr="004E2BEC">
        <w:rPr>
          <w:color w:val="262626" w:themeColor="accent6" w:themeShade="80"/>
        </w:rPr>
        <w:t>鬱病</w:t>
      </w:r>
      <w:r w:rsidRPr="004E2BEC">
        <w:rPr>
          <w:rFonts w:hint="eastAsia"/>
          <w:color w:val="262626" w:themeColor="accent6" w:themeShade="80"/>
        </w:rPr>
        <w:t>、</w:t>
      </w:r>
      <w:r w:rsidRPr="004E2BEC">
        <w:rPr>
          <w:color w:val="262626" w:themeColor="accent6" w:themeShade="80"/>
        </w:rPr>
        <w:t>恐れ</w:t>
      </w:r>
      <w:r w:rsidRPr="004E2BEC">
        <w:rPr>
          <w:rFonts w:hint="eastAsia"/>
          <w:color w:val="262626" w:themeColor="accent6" w:themeShade="80"/>
        </w:rPr>
        <w:t>、</w:t>
      </w:r>
      <w:r w:rsidRPr="004E2BEC">
        <w:rPr>
          <w:color w:val="262626" w:themeColor="accent6" w:themeShade="8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bookmarkStart w:id="28" w:name="_GoBack"/>
      <w:bookmarkEnd w:id="28"/>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4FBD2AE9"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21173A" w:rsidRPr="004E2BEC">
        <w:rPr>
          <w:color w:val="262626" w:themeColor="accent6" w:themeShade="80"/>
        </w:rPr>
        <w:t>ナガティ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21173A" w:rsidRPr="004E2BEC">
        <w:rPr>
          <w:color w:val="262626" w:themeColor="accent6" w:themeShade="80"/>
        </w:rPr>
        <w:t>ナガ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7136C92E"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ナガティブ情緒もあるが、ポジティブの情緒がもっと多い。</w:t>
      </w:r>
    </w:p>
    <w:p w14:paraId="1B00B9DF"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ナガ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風景が出現する。なぜこれが共感を起こすのかというと、「記憶の生存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9" w:name="_Toc504564400"/>
      <w:r w:rsidRPr="004E2BEC">
        <w:rPr>
          <w:color w:val="262626" w:themeColor="accent6" w:themeShade="80"/>
        </w:rPr>
        <w:t>6.4 レトリック篇</w:t>
      </w:r>
      <w:bookmarkEnd w:id="29"/>
    </w:p>
    <w:p w14:paraId="69B9A408" w14:textId="77777777" w:rsidR="0034481B" w:rsidRPr="004E2BEC" w:rsidRDefault="0034481B" w:rsidP="0034481B">
      <w:pPr>
        <w:rPr>
          <w:color w:val="262626" w:themeColor="accent6" w:themeShade="80"/>
        </w:rPr>
      </w:pPr>
    </w:p>
    <w:p w14:paraId="11D6BFB2"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書いてあるのは、「黙説あるいは中断」や「ためらう」というレトリックであ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Pr="004E2BEC">
        <w:rPr>
          <w:rFonts w:hint="eastAsia"/>
          <w:color w:val="262626" w:themeColor="accent6" w:themeShade="80"/>
        </w:rPr>
        <w:t>四</w:t>
      </w:r>
      <w:r w:rsidRPr="004E2BEC">
        <w:rPr>
          <w:color w:val="262626" w:themeColor="accent6" w:themeShade="80"/>
        </w:rPr>
        <w:t>つの例は日本の観客に対して名言である存在であるが、もし何も工夫せずに中国語に通訳したら、言葉原来の美しさと空間感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30"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30"/>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1"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1"/>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9C38EF2"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55FE885D"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03FC086A"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Pr="004E2BEC">
        <w:rPr>
          <w:rFonts w:eastAsia="MS PMincho"/>
          <w:color w:val="262626" w:themeColor="accent6" w:themeShade="80"/>
        </w:rPr>
        <w:t>は「中国における新海誠の認知度が高い」および「インタネットの口コミが良い」ということだ、口コミを広める主力は主に「日本に住んでいる中国人」、「新海誠の既存のファン」及び「映画を発行する会社光線メディア」、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3CED66F4" w:rsidR="00796E02" w:rsidRPr="004E2BEC" w:rsidRDefault="008E447C" w:rsidP="004E2BEC">
      <w:pPr>
        <w:rPr>
          <w:rFonts w:eastAsia="MS PMincho"/>
          <w:color w:val="262626" w:themeColor="accent6" w:themeShade="8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のSPSS統計分析により発見したことは、</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2"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2"/>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7D8B66A7"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 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3D531A" w14:textId="77777777" w:rsidR="00A45D99" w:rsidRDefault="00A45D99">
      <w:r>
        <w:separator/>
      </w:r>
    </w:p>
  </w:endnote>
  <w:endnote w:type="continuationSeparator" w:id="0">
    <w:p w14:paraId="1E302B06" w14:textId="77777777" w:rsidR="00A45D99" w:rsidRDefault="00A45D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45D99">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A2FF3A" w14:textId="77777777" w:rsidR="00A45D99" w:rsidRDefault="00A45D99">
      <w:r>
        <w:separator/>
      </w:r>
    </w:p>
  </w:footnote>
  <w:footnote w:type="continuationSeparator" w:id="0">
    <w:p w14:paraId="696CF504" w14:textId="77777777" w:rsidR="00A45D99" w:rsidRDefault="00A45D99">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333B"/>
    <w:rsid w:val="001550F4"/>
    <w:rsid w:val="001569F7"/>
    <w:rsid w:val="001574CD"/>
    <w:rsid w:val="00163399"/>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7C1F"/>
    <w:rsid w:val="002F2224"/>
    <w:rsid w:val="002F3659"/>
    <w:rsid w:val="002F41A4"/>
    <w:rsid w:val="003046AA"/>
    <w:rsid w:val="003054CE"/>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62A8"/>
    <w:rsid w:val="004477E6"/>
    <w:rsid w:val="004512F1"/>
    <w:rsid w:val="00452021"/>
    <w:rsid w:val="004521A5"/>
    <w:rsid w:val="004537D4"/>
    <w:rsid w:val="0045537C"/>
    <w:rsid w:val="004567F0"/>
    <w:rsid w:val="00460249"/>
    <w:rsid w:val="00467D47"/>
    <w:rsid w:val="0047124C"/>
    <w:rsid w:val="004717D8"/>
    <w:rsid w:val="0047235F"/>
    <w:rsid w:val="004800C6"/>
    <w:rsid w:val="004801E8"/>
    <w:rsid w:val="004842E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6F78"/>
    <w:rsid w:val="00693176"/>
    <w:rsid w:val="00696A4E"/>
    <w:rsid w:val="006A7CD3"/>
    <w:rsid w:val="006A7F86"/>
    <w:rsid w:val="006B1A5D"/>
    <w:rsid w:val="006B2802"/>
    <w:rsid w:val="006B490F"/>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98D"/>
    <w:rsid w:val="00A43BA2"/>
    <w:rsid w:val="00A44CEB"/>
    <w:rsid w:val="00A4504D"/>
    <w:rsid w:val="00A45D99"/>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5F21"/>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4068E3-CC62-D740-8F46-2F4F832B6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7910</Words>
  <Characters>45093</Characters>
  <Application>Microsoft Macintosh Word</Application>
  <DocSecurity>0</DocSecurity>
  <Lines>375</Lines>
  <Paragraphs>105</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2898</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2</cp:revision>
  <cp:lastPrinted>2018-01-24T08:33:00Z</cp:lastPrinted>
  <dcterms:created xsi:type="dcterms:W3CDTF">2018-01-24T09:31:00Z</dcterms:created>
  <dcterms:modified xsi:type="dcterms:W3CDTF">2018-01-24T09:31:00Z</dcterms:modified>
</cp:coreProperties>
</file>